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3年2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4</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10月01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3年2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16,9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6月2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5年6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10%-5.8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３年２５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25967</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10月01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7,513.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0,402.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420,403.0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7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10</w:t>
            </w:r>
            <w:r>
              <w:rPr>
                <w:rFonts w:hint="eastAsia" w:ascii="仿宋" w:hAnsi="仿宋" w:eastAsia="仿宋"/>
              </w:rPr>
              <w:t>-1至2022-</w:t>
            </w:r>
            <w:r>
              <w:rPr>
                <w:rFonts w:hint="eastAsia" w:ascii="仿宋" w:hAnsi="仿宋" w:eastAsia="仿宋"/>
                <w:lang w:val="en-US" w:eastAsia="zh-CN"/>
              </w:rPr>
              <w:t>12-31</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0.58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7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1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7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0.58</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5.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7,467,051.0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370,533.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3.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4,982.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0,794.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0,575.7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7,466,885.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05,559.2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9,830.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0,602.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5,051.4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0,600.9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5,261.8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25,949.8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6,411.4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79,001.8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69,047.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27,317.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w:t>
      </w:r>
      <w:r>
        <w:rPr>
          <w:rFonts w:hint="eastAsia" w:ascii="仿宋" w:hAnsi="仿宋" w:eastAsia="仿宋"/>
          <w:color w:val="000000"/>
          <w:szCs w:val="21"/>
          <w:lang w:val="en-US" w:eastAsia="zh-CN"/>
        </w:rPr>
        <w:t>3</w:t>
      </w:r>
      <w:r>
        <w:rPr>
          <w:rFonts w:hint="eastAsia" w:ascii="仿宋" w:hAnsi="仿宋" w:eastAsia="仿宋"/>
          <w:color w:val="000000"/>
          <w:szCs w:val="21"/>
        </w:rPr>
        <w:t>年</w:t>
      </w:r>
      <w:r>
        <w:rPr>
          <w:rFonts w:hint="eastAsia" w:ascii="仿宋" w:hAnsi="仿宋" w:eastAsia="仿宋"/>
          <w:color w:val="000000"/>
          <w:szCs w:val="21"/>
          <w:lang w:val="en-US" w:eastAsia="zh-CN"/>
        </w:rPr>
        <w:t>01</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p>
      <w:pPr>
        <w:spacing w:line="360" w:lineRule="auto"/>
        <w:jc w:val="right"/>
      </w:pPr>
      <w:bookmarkStart w:id="2" w:name="_GoBack"/>
      <w:bookmarkEnd w:id="2"/>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dit="readOnly" w:enforcement="1" w:cryptProviderType="rsaFull" w:cryptAlgorithmClass="hash" w:cryptAlgorithmType="typeAny" w:cryptAlgorithmSid="4" w:cryptSpinCount="0" w:hash="CAB3KNr8PwjFXSeubiCGYdXqDIw=" w:salt="uNuqi1/wdfqQiWZBih8Uzw=="/>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1486A92"/>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1EE8002E"/>
    <w:rsid w:val="29650479"/>
    <w:rsid w:val="2AA204DB"/>
    <w:rsid w:val="2E344397"/>
    <w:rsid w:val="2F5C56FB"/>
    <w:rsid w:val="2FCD2C4F"/>
    <w:rsid w:val="371A037A"/>
    <w:rsid w:val="38721494"/>
    <w:rsid w:val="394F4B22"/>
    <w:rsid w:val="3D305393"/>
    <w:rsid w:val="3DDD594D"/>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8DE45F3"/>
    <w:rsid w:val="692A41F0"/>
    <w:rsid w:val="6C7928C7"/>
    <w:rsid w:val="6F3D2CEC"/>
    <w:rsid w:val="705B15C4"/>
    <w:rsid w:val="721D77CA"/>
    <w:rsid w:val="72B166F7"/>
    <w:rsid w:val="75EF522D"/>
    <w:rsid w:val="78F3167F"/>
    <w:rsid w:val="79652BE9"/>
    <w:rsid w:val="7A7831B9"/>
    <w:rsid w:val="7C281476"/>
    <w:rsid w:val="7D372BE3"/>
    <w:rsid w:val="7E452E03"/>
    <w:rsid w:val="7F0021B4"/>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B$1:$B$92</c:f>
              <c:numCache>
                <c:formatCode>General</c:formatCode>
                <c:ptCount val="92"/>
                <c:pt idx="0">
                  <c:v>1.0212</c:v>
                </c:pt>
                <c:pt idx="1">
                  <c:v>1.0212</c:v>
                </c:pt>
                <c:pt idx="2">
                  <c:v>1.0212</c:v>
                </c:pt>
                <c:pt idx="3">
                  <c:v>1.0212</c:v>
                </c:pt>
                <c:pt idx="4">
                  <c:v>1.0212</c:v>
                </c:pt>
                <c:pt idx="5">
                  <c:v>1.0212</c:v>
                </c:pt>
                <c:pt idx="6">
                  <c:v>1.0211</c:v>
                </c:pt>
                <c:pt idx="7">
                  <c:v>1.0211</c:v>
                </c:pt>
                <c:pt idx="8">
                  <c:v>1.0211</c:v>
                </c:pt>
                <c:pt idx="9">
                  <c:v>1.0237</c:v>
                </c:pt>
                <c:pt idx="10">
                  <c:v>1.0235</c:v>
                </c:pt>
                <c:pt idx="11">
                  <c:v>1.0237</c:v>
                </c:pt>
                <c:pt idx="12">
                  <c:v>1.024</c:v>
                </c:pt>
                <c:pt idx="13">
                  <c:v>1.0239</c:v>
                </c:pt>
                <c:pt idx="14">
                  <c:v>1.0239</c:v>
                </c:pt>
                <c:pt idx="15">
                  <c:v>1.0238</c:v>
                </c:pt>
                <c:pt idx="16">
                  <c:v>1.0246</c:v>
                </c:pt>
                <c:pt idx="17">
                  <c:v>1.0248</c:v>
                </c:pt>
                <c:pt idx="18">
                  <c:v>1.0252</c:v>
                </c:pt>
                <c:pt idx="19">
                  <c:v>1.0254</c:v>
                </c:pt>
                <c:pt idx="20">
                  <c:v>1.0256</c:v>
                </c:pt>
                <c:pt idx="21">
                  <c:v>1.0256</c:v>
                </c:pt>
                <c:pt idx="22">
                  <c:v>1.0256</c:v>
                </c:pt>
                <c:pt idx="23">
                  <c:v>1.0263</c:v>
                </c:pt>
                <c:pt idx="24">
                  <c:v>1.0263</c:v>
                </c:pt>
                <c:pt idx="25">
                  <c:v>1.0264</c:v>
                </c:pt>
                <c:pt idx="26">
                  <c:v>1.0267</c:v>
                </c:pt>
                <c:pt idx="27">
                  <c:v>1.027</c:v>
                </c:pt>
                <c:pt idx="28">
                  <c:v>1.027</c:v>
                </c:pt>
                <c:pt idx="29">
                  <c:v>1.0269</c:v>
                </c:pt>
                <c:pt idx="30">
                  <c:v>1.0277</c:v>
                </c:pt>
                <c:pt idx="31">
                  <c:v>1.0279</c:v>
                </c:pt>
                <c:pt idx="32">
                  <c:v>1.028</c:v>
                </c:pt>
                <c:pt idx="33">
                  <c:v>1.0282</c:v>
                </c:pt>
                <c:pt idx="34">
                  <c:v>1.0282</c:v>
                </c:pt>
                <c:pt idx="35">
                  <c:v>1.0282</c:v>
                </c:pt>
                <c:pt idx="36">
                  <c:v>1.0282</c:v>
                </c:pt>
                <c:pt idx="37">
                  <c:v>1.0287</c:v>
                </c:pt>
                <c:pt idx="38">
                  <c:v>1.0287</c:v>
                </c:pt>
                <c:pt idx="39">
                  <c:v>1.0273</c:v>
                </c:pt>
                <c:pt idx="40">
                  <c:v>1.0273</c:v>
                </c:pt>
                <c:pt idx="41">
                  <c:v>1.0269</c:v>
                </c:pt>
                <c:pt idx="42">
                  <c:v>1.0269</c:v>
                </c:pt>
                <c:pt idx="43">
                  <c:v>1.0269</c:v>
                </c:pt>
                <c:pt idx="44">
                  <c:v>1.0262</c:v>
                </c:pt>
                <c:pt idx="45">
                  <c:v>1.0258</c:v>
                </c:pt>
                <c:pt idx="46">
                  <c:v>1.025</c:v>
                </c:pt>
                <c:pt idx="47">
                  <c:v>1.0248</c:v>
                </c:pt>
                <c:pt idx="48">
                  <c:v>1.0244</c:v>
                </c:pt>
                <c:pt idx="49">
                  <c:v>1.0244</c:v>
                </c:pt>
                <c:pt idx="50">
                  <c:v>1.0244</c:v>
                </c:pt>
                <c:pt idx="51">
                  <c:v>1.025</c:v>
                </c:pt>
                <c:pt idx="52">
                  <c:v>1.0251</c:v>
                </c:pt>
                <c:pt idx="53">
                  <c:v>1.0254</c:v>
                </c:pt>
                <c:pt idx="54">
                  <c:v>1.0259</c:v>
                </c:pt>
                <c:pt idx="55">
                  <c:v>1.023</c:v>
                </c:pt>
                <c:pt idx="56">
                  <c:v>1.023</c:v>
                </c:pt>
                <c:pt idx="57">
                  <c:v>1.023</c:v>
                </c:pt>
                <c:pt idx="58">
                  <c:v>1.0234</c:v>
                </c:pt>
                <c:pt idx="59">
                  <c:v>1.0229</c:v>
                </c:pt>
                <c:pt idx="60">
                  <c:v>1.0225</c:v>
                </c:pt>
                <c:pt idx="61">
                  <c:v>1.0223</c:v>
                </c:pt>
                <c:pt idx="62">
                  <c:v>1.0222</c:v>
                </c:pt>
                <c:pt idx="63">
                  <c:v>1.0222</c:v>
                </c:pt>
                <c:pt idx="64">
                  <c:v>1.0222</c:v>
                </c:pt>
                <c:pt idx="65">
                  <c:v>1.0226</c:v>
                </c:pt>
                <c:pt idx="66">
                  <c:v>1.0223</c:v>
                </c:pt>
                <c:pt idx="67">
                  <c:v>1.0219</c:v>
                </c:pt>
                <c:pt idx="68">
                  <c:v>1.0215</c:v>
                </c:pt>
                <c:pt idx="69">
                  <c:v>1.0215</c:v>
                </c:pt>
                <c:pt idx="70">
                  <c:v>1.0215</c:v>
                </c:pt>
                <c:pt idx="71">
                  <c:v>1.0215</c:v>
                </c:pt>
                <c:pt idx="72">
                  <c:v>1.0218</c:v>
                </c:pt>
                <c:pt idx="73">
                  <c:v>1.0199</c:v>
                </c:pt>
                <c:pt idx="74">
                  <c:v>1.0195</c:v>
                </c:pt>
                <c:pt idx="75">
                  <c:v>1.02</c:v>
                </c:pt>
                <c:pt idx="76">
                  <c:v>1.0198</c:v>
                </c:pt>
                <c:pt idx="77">
                  <c:v>1.0198</c:v>
                </c:pt>
                <c:pt idx="78">
                  <c:v>1.0198</c:v>
                </c:pt>
                <c:pt idx="79">
                  <c:v>1.0239</c:v>
                </c:pt>
                <c:pt idx="80">
                  <c:v>1.0242</c:v>
                </c:pt>
                <c:pt idx="81">
                  <c:v>1.0242</c:v>
                </c:pt>
                <c:pt idx="82">
                  <c:v>1.0246</c:v>
                </c:pt>
                <c:pt idx="83">
                  <c:v>1.0252</c:v>
                </c:pt>
                <c:pt idx="84">
                  <c:v>1.0251</c:v>
                </c:pt>
                <c:pt idx="85">
                  <c:v>1.0251</c:v>
                </c:pt>
                <c:pt idx="86">
                  <c:v>1.0259</c:v>
                </c:pt>
                <c:pt idx="87">
                  <c:v>1.0259</c:v>
                </c:pt>
                <c:pt idx="88">
                  <c:v>1.0261</c:v>
                </c:pt>
                <c:pt idx="89">
                  <c:v>1.0265</c:v>
                </c:pt>
                <c:pt idx="90">
                  <c:v>1.027</c:v>
                </c:pt>
                <c:pt idx="91">
                  <c:v>1.027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383872613321674"/>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C$1:$C$92</c:f>
              <c:numCache>
                <c:formatCode>0.00%</c:formatCode>
                <c:ptCount val="92"/>
                <c:pt idx="0">
                  <c:v>0</c:v>
                </c:pt>
                <c:pt idx="1">
                  <c:v>0</c:v>
                </c:pt>
                <c:pt idx="2">
                  <c:v>0</c:v>
                </c:pt>
                <c:pt idx="3">
                  <c:v>0</c:v>
                </c:pt>
                <c:pt idx="4">
                  <c:v>0</c:v>
                </c:pt>
                <c:pt idx="5">
                  <c:v>0</c:v>
                </c:pt>
                <c:pt idx="6">
                  <c:v>-9.79240109676427e-5</c:v>
                </c:pt>
                <c:pt idx="7">
                  <c:v>-9.79240109676427e-5</c:v>
                </c:pt>
                <c:pt idx="8">
                  <c:v>-9.79240109676427e-5</c:v>
                </c:pt>
                <c:pt idx="9">
                  <c:v>0.00244810027418718</c:v>
                </c:pt>
                <c:pt idx="10">
                  <c:v>0.00225225225225212</c:v>
                </c:pt>
                <c:pt idx="11">
                  <c:v>0.00244810027418718</c:v>
                </c:pt>
                <c:pt idx="12">
                  <c:v>0.00274187230708955</c:v>
                </c:pt>
                <c:pt idx="13">
                  <c:v>0.00264394829612224</c:v>
                </c:pt>
                <c:pt idx="14">
                  <c:v>0.00264394829612224</c:v>
                </c:pt>
                <c:pt idx="15">
                  <c:v>0.00254602428515471</c:v>
                </c:pt>
                <c:pt idx="16">
                  <c:v>0.00332941637289452</c:v>
                </c:pt>
                <c:pt idx="17">
                  <c:v>0.00352526439482936</c:v>
                </c:pt>
                <c:pt idx="18">
                  <c:v>0.00391696043869927</c:v>
                </c:pt>
                <c:pt idx="19">
                  <c:v>0.00411280846063455</c:v>
                </c:pt>
                <c:pt idx="20">
                  <c:v>0.0043086564825694</c:v>
                </c:pt>
                <c:pt idx="21">
                  <c:v>0.0043086564825694</c:v>
                </c:pt>
                <c:pt idx="22">
                  <c:v>0.0043086564825694</c:v>
                </c:pt>
                <c:pt idx="23">
                  <c:v>0.00499412455934189</c:v>
                </c:pt>
                <c:pt idx="24">
                  <c:v>0.00499412455934189</c:v>
                </c:pt>
                <c:pt idx="25">
                  <c:v>0.0050920485703092</c:v>
                </c:pt>
                <c:pt idx="26">
                  <c:v>0.0053858206032118</c:v>
                </c:pt>
                <c:pt idx="27">
                  <c:v>0.00567959263611417</c:v>
                </c:pt>
                <c:pt idx="28">
                  <c:v>0.00567959263611417</c:v>
                </c:pt>
                <c:pt idx="29">
                  <c:v>0.00558166862514664</c:v>
                </c:pt>
                <c:pt idx="30">
                  <c:v>0.00636506071288667</c:v>
                </c:pt>
                <c:pt idx="31">
                  <c:v>0.00656090873482174</c:v>
                </c:pt>
                <c:pt idx="32">
                  <c:v>0.00665883274578927</c:v>
                </c:pt>
                <c:pt idx="33">
                  <c:v>0.00685468076772411</c:v>
                </c:pt>
                <c:pt idx="34">
                  <c:v>0.00685468076772411</c:v>
                </c:pt>
                <c:pt idx="35">
                  <c:v>0.00685468076772411</c:v>
                </c:pt>
                <c:pt idx="36">
                  <c:v>0.00685468076772411</c:v>
                </c:pt>
                <c:pt idx="37">
                  <c:v>0.00734430082256154</c:v>
                </c:pt>
                <c:pt idx="38">
                  <c:v>0.00734430082256154</c:v>
                </c:pt>
                <c:pt idx="39">
                  <c:v>0.00597336466901677</c:v>
                </c:pt>
                <c:pt idx="40">
                  <c:v>0.00597336466901677</c:v>
                </c:pt>
                <c:pt idx="41">
                  <c:v>0.00558166862514664</c:v>
                </c:pt>
                <c:pt idx="42">
                  <c:v>0.00558166862514664</c:v>
                </c:pt>
                <c:pt idx="43">
                  <c:v>0.00558166862514664</c:v>
                </c:pt>
                <c:pt idx="44">
                  <c:v>0.00489620054837436</c:v>
                </c:pt>
                <c:pt idx="45">
                  <c:v>0.00450450450450446</c:v>
                </c:pt>
                <c:pt idx="46">
                  <c:v>0.00372111241676443</c:v>
                </c:pt>
                <c:pt idx="47">
                  <c:v>0.00352526439482936</c:v>
                </c:pt>
                <c:pt idx="48">
                  <c:v>0.00313356835095946</c:v>
                </c:pt>
                <c:pt idx="49">
                  <c:v>0.00313356835095946</c:v>
                </c:pt>
                <c:pt idx="50">
                  <c:v>0.00313356835095946</c:v>
                </c:pt>
                <c:pt idx="51">
                  <c:v>0.00372111241676443</c:v>
                </c:pt>
                <c:pt idx="52">
                  <c:v>0.00381903642773196</c:v>
                </c:pt>
                <c:pt idx="53">
                  <c:v>0.00411280846063455</c:v>
                </c:pt>
                <c:pt idx="54">
                  <c:v>0.00460242851547199</c:v>
                </c:pt>
                <c:pt idx="55">
                  <c:v>0.00176263219741468</c:v>
                </c:pt>
                <c:pt idx="56">
                  <c:v>0.00176263219741468</c:v>
                </c:pt>
                <c:pt idx="57">
                  <c:v>0.00176263219741468</c:v>
                </c:pt>
                <c:pt idx="58">
                  <c:v>0.00215432824128481</c:v>
                </c:pt>
                <c:pt idx="59">
                  <c:v>0.00166470818644715</c:v>
                </c:pt>
                <c:pt idx="60">
                  <c:v>0.00127301214257725</c:v>
                </c:pt>
                <c:pt idx="61">
                  <c:v>0.00107716412064218</c:v>
                </c:pt>
                <c:pt idx="62">
                  <c:v>0.000979240109674873</c:v>
                </c:pt>
                <c:pt idx="63">
                  <c:v>0.000979240109674873</c:v>
                </c:pt>
                <c:pt idx="64">
                  <c:v>0.000979240109674873</c:v>
                </c:pt>
                <c:pt idx="65">
                  <c:v>0.00137093615354478</c:v>
                </c:pt>
                <c:pt idx="66">
                  <c:v>0.00107716412064218</c:v>
                </c:pt>
                <c:pt idx="67">
                  <c:v>0.000685468076772278</c:v>
                </c:pt>
                <c:pt idx="68">
                  <c:v>0.000293772032902373</c:v>
                </c:pt>
                <c:pt idx="69">
                  <c:v>0.000293772032902373</c:v>
                </c:pt>
                <c:pt idx="70">
                  <c:v>0.000293772032902373</c:v>
                </c:pt>
                <c:pt idx="71">
                  <c:v>0.000293772032902373</c:v>
                </c:pt>
                <c:pt idx="72">
                  <c:v>0.000587544065804968</c:v>
                </c:pt>
                <c:pt idx="73">
                  <c:v>-0.00127301214257747</c:v>
                </c:pt>
                <c:pt idx="74">
                  <c:v>-0.00166470818644737</c:v>
                </c:pt>
                <c:pt idx="75">
                  <c:v>-0.00117508813160994</c:v>
                </c:pt>
                <c:pt idx="76">
                  <c:v>-0.00137093615354489</c:v>
                </c:pt>
                <c:pt idx="77">
                  <c:v>-0.00137093615354489</c:v>
                </c:pt>
                <c:pt idx="78">
                  <c:v>-0.00137093615354489</c:v>
                </c:pt>
                <c:pt idx="79">
                  <c:v>0.00264394829612224</c:v>
                </c:pt>
                <c:pt idx="80">
                  <c:v>0.00293772032902462</c:v>
                </c:pt>
                <c:pt idx="81">
                  <c:v>0.00293772032902462</c:v>
                </c:pt>
                <c:pt idx="82">
                  <c:v>0.00332941637289452</c:v>
                </c:pt>
                <c:pt idx="83">
                  <c:v>0.00391696043869927</c:v>
                </c:pt>
                <c:pt idx="84">
                  <c:v>0.00381903642773196</c:v>
                </c:pt>
                <c:pt idx="85">
                  <c:v>0.00381903642773196</c:v>
                </c:pt>
                <c:pt idx="86">
                  <c:v>0.00460242851547199</c:v>
                </c:pt>
                <c:pt idx="87">
                  <c:v>0.00460242851547199</c:v>
                </c:pt>
                <c:pt idx="88">
                  <c:v>0.00479827653740683</c:v>
                </c:pt>
                <c:pt idx="89">
                  <c:v>0.00518997258127674</c:v>
                </c:pt>
                <c:pt idx="90">
                  <c:v>0.00567959263611417</c:v>
                </c:pt>
                <c:pt idx="91">
                  <c:v>0.0057775166470817</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 '!$A$1:$A$92</c:f>
              <c:numCache>
                <c:formatCode>yyyy/m/d</c:formatCode>
                <c:ptCount val="92"/>
                <c:pt idx="0" c:formatCode="yyyy/m/d">
                  <c:v>44835</c:v>
                </c:pt>
                <c:pt idx="1" c:formatCode="yyyy/m/d">
                  <c:v>44836</c:v>
                </c:pt>
                <c:pt idx="2" c:formatCode="yyyy/m/d">
                  <c:v>44837</c:v>
                </c:pt>
                <c:pt idx="3" c:formatCode="yyyy/m/d">
                  <c:v>44838</c:v>
                </c:pt>
                <c:pt idx="4" c:formatCode="yyyy/m/d">
                  <c:v>44839</c:v>
                </c:pt>
                <c:pt idx="5" c:formatCode="yyyy/m/d">
                  <c:v>44840</c:v>
                </c:pt>
                <c:pt idx="6" c:formatCode="yyyy/m/d">
                  <c:v>44841</c:v>
                </c:pt>
                <c:pt idx="7" c:formatCode="yyyy/m/d">
                  <c:v>44842</c:v>
                </c:pt>
                <c:pt idx="8" c:formatCode="yyyy/m/d">
                  <c:v>44843</c:v>
                </c:pt>
                <c:pt idx="9" c:formatCode="yyyy/m/d">
                  <c:v>44844</c:v>
                </c:pt>
                <c:pt idx="10" c:formatCode="yyyy/m/d">
                  <c:v>44845</c:v>
                </c:pt>
                <c:pt idx="11" c:formatCode="yyyy/m/d">
                  <c:v>44846</c:v>
                </c:pt>
                <c:pt idx="12" c:formatCode="yyyy/m/d">
                  <c:v>44847</c:v>
                </c:pt>
                <c:pt idx="13" c:formatCode="yyyy/m/d">
                  <c:v>44848</c:v>
                </c:pt>
                <c:pt idx="14" c:formatCode="yyyy/m/d">
                  <c:v>44849</c:v>
                </c:pt>
                <c:pt idx="15" c:formatCode="yyyy/m/d">
                  <c:v>44850</c:v>
                </c:pt>
                <c:pt idx="16" c:formatCode="yyyy/m/d">
                  <c:v>44851</c:v>
                </c:pt>
                <c:pt idx="17" c:formatCode="yyyy/m/d">
                  <c:v>44852</c:v>
                </c:pt>
                <c:pt idx="18" c:formatCode="yyyy/m/d">
                  <c:v>44853</c:v>
                </c:pt>
                <c:pt idx="19" c:formatCode="yyyy/m/d">
                  <c:v>44854</c:v>
                </c:pt>
                <c:pt idx="20" c:formatCode="yyyy/m/d">
                  <c:v>44855</c:v>
                </c:pt>
                <c:pt idx="21" c:formatCode="yyyy/m/d">
                  <c:v>44856</c:v>
                </c:pt>
                <c:pt idx="22" c:formatCode="yyyy/m/d">
                  <c:v>44857</c:v>
                </c:pt>
                <c:pt idx="23" c:formatCode="yyyy/m/d">
                  <c:v>44858</c:v>
                </c:pt>
                <c:pt idx="24" c:formatCode="yyyy/m/d">
                  <c:v>44859</c:v>
                </c:pt>
                <c:pt idx="25" c:formatCode="yyyy/m/d">
                  <c:v>44860</c:v>
                </c:pt>
                <c:pt idx="26" c:formatCode="yyyy/m/d">
                  <c:v>44861</c:v>
                </c:pt>
                <c:pt idx="27" c:formatCode="yyyy/m/d">
                  <c:v>44862</c:v>
                </c:pt>
                <c:pt idx="28" c:formatCode="yyyy/m/d">
                  <c:v>44863</c:v>
                </c:pt>
                <c:pt idx="29" c:formatCode="yyyy/m/d">
                  <c:v>44864</c:v>
                </c:pt>
                <c:pt idx="30" c:formatCode="yyyy/m/d">
                  <c:v>44865</c:v>
                </c:pt>
                <c:pt idx="31" c:formatCode="yyyy/m/d">
                  <c:v>44866</c:v>
                </c:pt>
                <c:pt idx="32" c:formatCode="yyyy/m/d">
                  <c:v>44867</c:v>
                </c:pt>
                <c:pt idx="33" c:formatCode="yyyy/m/d">
                  <c:v>44868</c:v>
                </c:pt>
                <c:pt idx="34" c:formatCode="yyyy/m/d">
                  <c:v>44869</c:v>
                </c:pt>
                <c:pt idx="35" c:formatCode="yyyy/m/d">
                  <c:v>44870</c:v>
                </c:pt>
                <c:pt idx="36" c:formatCode="yyyy/m/d">
                  <c:v>44871</c:v>
                </c:pt>
                <c:pt idx="37" c:formatCode="yyyy/m/d">
                  <c:v>44872</c:v>
                </c:pt>
                <c:pt idx="38" c:formatCode="yyyy/m/d">
                  <c:v>44873</c:v>
                </c:pt>
                <c:pt idx="39" c:formatCode="yyyy/m/d">
                  <c:v>44874</c:v>
                </c:pt>
                <c:pt idx="40" c:formatCode="yyyy/m/d">
                  <c:v>44875</c:v>
                </c:pt>
                <c:pt idx="41" c:formatCode="yyyy/m/d">
                  <c:v>44876</c:v>
                </c:pt>
                <c:pt idx="42" c:formatCode="yyyy/m/d">
                  <c:v>44877</c:v>
                </c:pt>
                <c:pt idx="43" c:formatCode="yyyy/m/d">
                  <c:v>44878</c:v>
                </c:pt>
                <c:pt idx="44" c:formatCode="yyyy/m/d">
                  <c:v>44879</c:v>
                </c:pt>
                <c:pt idx="45" c:formatCode="yyyy/m/d">
                  <c:v>44880</c:v>
                </c:pt>
                <c:pt idx="46" c:formatCode="yyyy/m/d">
                  <c:v>44881</c:v>
                </c:pt>
                <c:pt idx="47" c:formatCode="yyyy/m/d">
                  <c:v>44882</c:v>
                </c:pt>
                <c:pt idx="48" c:formatCode="yyyy/m/d">
                  <c:v>44883</c:v>
                </c:pt>
                <c:pt idx="49" c:formatCode="yyyy/m/d">
                  <c:v>44884</c:v>
                </c:pt>
                <c:pt idx="50" c:formatCode="yyyy/m/d">
                  <c:v>44885</c:v>
                </c:pt>
                <c:pt idx="51" c:formatCode="yyyy/m/d">
                  <c:v>44886</c:v>
                </c:pt>
                <c:pt idx="52" c:formatCode="yyyy/m/d">
                  <c:v>44887</c:v>
                </c:pt>
                <c:pt idx="53" c:formatCode="yyyy/m/d">
                  <c:v>44888</c:v>
                </c:pt>
                <c:pt idx="54" c:formatCode="yyyy/m/d">
                  <c:v>44889</c:v>
                </c:pt>
                <c:pt idx="55" c:formatCode="yyyy/m/d">
                  <c:v>44890</c:v>
                </c:pt>
                <c:pt idx="56" c:formatCode="yyyy/m/d">
                  <c:v>44891</c:v>
                </c:pt>
                <c:pt idx="57" c:formatCode="yyyy/m/d">
                  <c:v>44892</c:v>
                </c:pt>
                <c:pt idx="58" c:formatCode="yyyy/m/d">
                  <c:v>44893</c:v>
                </c:pt>
                <c:pt idx="59" c:formatCode="yyyy/m/d">
                  <c:v>44894</c:v>
                </c:pt>
                <c:pt idx="60" c:formatCode="yyyy/m/d">
                  <c:v>44895</c:v>
                </c:pt>
                <c:pt idx="61" c:formatCode="yyyy/m/d">
                  <c:v>44896</c:v>
                </c:pt>
                <c:pt idx="62" c:formatCode="yyyy/m/d">
                  <c:v>44897</c:v>
                </c:pt>
                <c:pt idx="63" c:formatCode="yyyy/m/d">
                  <c:v>44898</c:v>
                </c:pt>
                <c:pt idx="64" c:formatCode="yyyy/m/d">
                  <c:v>44899</c:v>
                </c:pt>
                <c:pt idx="65" c:formatCode="yyyy/m/d">
                  <c:v>44900</c:v>
                </c:pt>
                <c:pt idx="66" c:formatCode="yyyy/m/d">
                  <c:v>44901</c:v>
                </c:pt>
                <c:pt idx="67" c:formatCode="yyyy/m/d">
                  <c:v>44902</c:v>
                </c:pt>
                <c:pt idx="68" c:formatCode="yyyy/m/d">
                  <c:v>44903</c:v>
                </c:pt>
                <c:pt idx="69" c:formatCode="yyyy/m/d">
                  <c:v>44904</c:v>
                </c:pt>
                <c:pt idx="70" c:formatCode="yyyy/m/d">
                  <c:v>44905</c:v>
                </c:pt>
                <c:pt idx="71" c:formatCode="yyyy/m/d">
                  <c:v>44906</c:v>
                </c:pt>
                <c:pt idx="72" c:formatCode="yyyy/m/d">
                  <c:v>44907</c:v>
                </c:pt>
                <c:pt idx="73" c:formatCode="yyyy/m/d">
                  <c:v>44908</c:v>
                </c:pt>
                <c:pt idx="74" c:formatCode="yyyy/m/d">
                  <c:v>44909</c:v>
                </c:pt>
                <c:pt idx="75" c:formatCode="yyyy/m/d">
                  <c:v>44910</c:v>
                </c:pt>
                <c:pt idx="76" c:formatCode="yyyy/m/d">
                  <c:v>44911</c:v>
                </c:pt>
                <c:pt idx="77" c:formatCode="yyyy/m/d">
                  <c:v>44912</c:v>
                </c:pt>
                <c:pt idx="78" c:formatCode="yyyy/m/d">
                  <c:v>44913</c:v>
                </c:pt>
                <c:pt idx="79" c:formatCode="yyyy/m/d">
                  <c:v>44914</c:v>
                </c:pt>
                <c:pt idx="80" c:formatCode="yyyy/m/d">
                  <c:v>44915</c:v>
                </c:pt>
                <c:pt idx="81" c:formatCode="yyyy/m/d">
                  <c:v>44916</c:v>
                </c:pt>
                <c:pt idx="82" c:formatCode="yyyy/m/d">
                  <c:v>44917</c:v>
                </c:pt>
                <c:pt idx="83" c:formatCode="yyyy/m/d">
                  <c:v>44918</c:v>
                </c:pt>
                <c:pt idx="84" c:formatCode="yyyy/m/d">
                  <c:v>44919</c:v>
                </c:pt>
                <c:pt idx="85" c:formatCode="yyyy/m/d">
                  <c:v>44920</c:v>
                </c:pt>
                <c:pt idx="86" c:formatCode="yyyy/m/d">
                  <c:v>44921</c:v>
                </c:pt>
                <c:pt idx="87" c:formatCode="yyyy/m/d">
                  <c:v>44922</c:v>
                </c:pt>
                <c:pt idx="88" c:formatCode="yyyy/m/d">
                  <c:v>44923</c:v>
                </c:pt>
                <c:pt idx="89" c:formatCode="yyyy/m/d">
                  <c:v>44924</c:v>
                </c:pt>
                <c:pt idx="90" c:formatCode="yyyy/m/d">
                  <c:v>44925</c:v>
                </c:pt>
                <c:pt idx="91" c:formatCode="yyyy/m/d">
                  <c:v>44926</c:v>
                </c:pt>
              </c:numCache>
            </c:numRef>
          </c:cat>
          <c:val>
            <c:numRef>
              <c:f>'[走势图.xlsx]4季度 '!$E$1:$E$92</c:f>
              <c:numCache>
                <c:formatCode>0.00%</c:formatCode>
                <c:ptCount val="92"/>
                <c:pt idx="0">
                  <c:v>0.00013972602739726</c:v>
                </c:pt>
                <c:pt idx="1">
                  <c:v>0.000279452054794521</c:v>
                </c:pt>
                <c:pt idx="2">
                  <c:v>0.000419178082191781</c:v>
                </c:pt>
                <c:pt idx="3">
                  <c:v>0.000558904109589041</c:v>
                </c:pt>
                <c:pt idx="4">
                  <c:v>0.000698630136986301</c:v>
                </c:pt>
                <c:pt idx="5">
                  <c:v>0.000838356164383562</c:v>
                </c:pt>
                <c:pt idx="6">
                  <c:v>0.000978082191780822</c:v>
                </c:pt>
                <c:pt idx="7">
                  <c:v>0.00111780821917808</c:v>
                </c:pt>
                <c:pt idx="8">
                  <c:v>0.00125753424657534</c:v>
                </c:pt>
                <c:pt idx="9">
                  <c:v>0.0013972602739726</c:v>
                </c:pt>
                <c:pt idx="10">
                  <c:v>0.00153698630136986</c:v>
                </c:pt>
                <c:pt idx="11">
                  <c:v>0.00167671232876712</c:v>
                </c:pt>
                <c:pt idx="12">
                  <c:v>0.00181643835616438</c:v>
                </c:pt>
                <c:pt idx="13">
                  <c:v>0.00195616438356164</c:v>
                </c:pt>
                <c:pt idx="14">
                  <c:v>0.0020958904109589</c:v>
                </c:pt>
                <c:pt idx="15">
                  <c:v>0.00223561643835616</c:v>
                </c:pt>
                <c:pt idx="16">
                  <c:v>0.00237534246575342</c:v>
                </c:pt>
                <c:pt idx="17">
                  <c:v>0.00251506849315068</c:v>
                </c:pt>
                <c:pt idx="18">
                  <c:v>0.00265479452054794</c:v>
                </c:pt>
                <c:pt idx="19">
                  <c:v>0.0027945205479452</c:v>
                </c:pt>
                <c:pt idx="20">
                  <c:v>0.00293424657534247</c:v>
                </c:pt>
                <c:pt idx="21">
                  <c:v>0.00307397260273973</c:v>
                </c:pt>
                <c:pt idx="22">
                  <c:v>0.00321369863013699</c:v>
                </c:pt>
                <c:pt idx="23">
                  <c:v>0.00335342465753425</c:v>
                </c:pt>
                <c:pt idx="24">
                  <c:v>0.00349315068493151</c:v>
                </c:pt>
                <c:pt idx="25">
                  <c:v>0.00363287671232877</c:v>
                </c:pt>
                <c:pt idx="26">
                  <c:v>0.00377260273972603</c:v>
                </c:pt>
                <c:pt idx="27">
                  <c:v>0.00391232876712329</c:v>
                </c:pt>
                <c:pt idx="28">
                  <c:v>0.00405205479452055</c:v>
                </c:pt>
                <c:pt idx="29">
                  <c:v>0.00419178082191781</c:v>
                </c:pt>
                <c:pt idx="30">
                  <c:v>0.00433150684931507</c:v>
                </c:pt>
                <c:pt idx="31">
                  <c:v>0.00447123287671233</c:v>
                </c:pt>
                <c:pt idx="32">
                  <c:v>0.00461095890410959</c:v>
                </c:pt>
                <c:pt idx="33">
                  <c:v>0.00475068493150685</c:v>
                </c:pt>
                <c:pt idx="34">
                  <c:v>0.00489041095890411</c:v>
                </c:pt>
                <c:pt idx="35">
                  <c:v>0.00503013698630137</c:v>
                </c:pt>
                <c:pt idx="36">
                  <c:v>0.00516986301369863</c:v>
                </c:pt>
                <c:pt idx="37">
                  <c:v>0.00530958904109589</c:v>
                </c:pt>
                <c:pt idx="38">
                  <c:v>0.00544931506849315</c:v>
                </c:pt>
                <c:pt idx="39">
                  <c:v>0.00558904109589041</c:v>
                </c:pt>
                <c:pt idx="40">
                  <c:v>0.00572876712328767</c:v>
                </c:pt>
                <c:pt idx="41">
                  <c:v>0.00586849315068493</c:v>
                </c:pt>
                <c:pt idx="42">
                  <c:v>0.00600821917808219</c:v>
                </c:pt>
                <c:pt idx="43">
                  <c:v>0.00614794520547945</c:v>
                </c:pt>
                <c:pt idx="44">
                  <c:v>0.00628767123287671</c:v>
                </c:pt>
                <c:pt idx="45">
                  <c:v>0.00642739726027397</c:v>
                </c:pt>
                <c:pt idx="46">
                  <c:v>0.00656712328767123</c:v>
                </c:pt>
                <c:pt idx="47">
                  <c:v>0.00670684931506849</c:v>
                </c:pt>
                <c:pt idx="48">
                  <c:v>0.00684657534246575</c:v>
                </c:pt>
                <c:pt idx="49">
                  <c:v>0.00698630136986301</c:v>
                </c:pt>
                <c:pt idx="50">
                  <c:v>0.00712602739726027</c:v>
                </c:pt>
                <c:pt idx="51">
                  <c:v>0.00726575342465753</c:v>
                </c:pt>
                <c:pt idx="52">
                  <c:v>0.00740547945205479</c:v>
                </c:pt>
                <c:pt idx="53">
                  <c:v>0.00754520547945205</c:v>
                </c:pt>
                <c:pt idx="54">
                  <c:v>0.00768493150684931</c:v>
                </c:pt>
                <c:pt idx="55">
                  <c:v>0.00782465753424657</c:v>
                </c:pt>
                <c:pt idx="56">
                  <c:v>0.00796438356164383</c:v>
                </c:pt>
                <c:pt idx="57">
                  <c:v>0.0081041095890411</c:v>
                </c:pt>
                <c:pt idx="58">
                  <c:v>0.00824383561643835</c:v>
                </c:pt>
                <c:pt idx="59">
                  <c:v>0.00838356164383561</c:v>
                </c:pt>
                <c:pt idx="60">
                  <c:v>0.00852328767123288</c:v>
                </c:pt>
                <c:pt idx="61">
                  <c:v>0.00866301369863014</c:v>
                </c:pt>
                <c:pt idx="62">
                  <c:v>0.0088027397260274</c:v>
                </c:pt>
                <c:pt idx="63">
                  <c:v>0.00894246575342466</c:v>
                </c:pt>
                <c:pt idx="64">
                  <c:v>0.00908219178082192</c:v>
                </c:pt>
                <c:pt idx="65">
                  <c:v>0.00922191780821918</c:v>
                </c:pt>
                <c:pt idx="66">
                  <c:v>0.00936164383561644</c:v>
                </c:pt>
                <c:pt idx="67">
                  <c:v>0.0095013698630137</c:v>
                </c:pt>
                <c:pt idx="68">
                  <c:v>0.00964109589041096</c:v>
                </c:pt>
                <c:pt idx="69">
                  <c:v>0.00978082191780822</c:v>
                </c:pt>
                <c:pt idx="70">
                  <c:v>0.00992054794520548</c:v>
                </c:pt>
                <c:pt idx="71">
                  <c:v>0.0100602739726027</c:v>
                </c:pt>
                <c:pt idx="72">
                  <c:v>0.0102</c:v>
                </c:pt>
                <c:pt idx="73">
                  <c:v>0.0103397260273973</c:v>
                </c:pt>
                <c:pt idx="74">
                  <c:v>0.0104794520547945</c:v>
                </c:pt>
                <c:pt idx="75">
                  <c:v>0.0106191780821918</c:v>
                </c:pt>
                <c:pt idx="76">
                  <c:v>0.010758904109589</c:v>
                </c:pt>
                <c:pt idx="77">
                  <c:v>0.0108986301369863</c:v>
                </c:pt>
                <c:pt idx="78">
                  <c:v>0.0110383561643836</c:v>
                </c:pt>
                <c:pt idx="79">
                  <c:v>0.0111780821917808</c:v>
                </c:pt>
                <c:pt idx="80">
                  <c:v>0.0113178082191781</c:v>
                </c:pt>
                <c:pt idx="81">
                  <c:v>0.0114575342465753</c:v>
                </c:pt>
                <c:pt idx="82">
                  <c:v>0.0115972602739726</c:v>
                </c:pt>
                <c:pt idx="83">
                  <c:v>0.0117369863013699</c:v>
                </c:pt>
                <c:pt idx="84">
                  <c:v>0.0118767123287671</c:v>
                </c:pt>
                <c:pt idx="85">
                  <c:v>0.0120164383561644</c:v>
                </c:pt>
                <c:pt idx="86">
                  <c:v>0.0121561643835616</c:v>
                </c:pt>
                <c:pt idx="87">
                  <c:v>0.0122958904109589</c:v>
                </c:pt>
                <c:pt idx="88">
                  <c:v>0.0124356164383562</c:v>
                </c:pt>
                <c:pt idx="89">
                  <c:v>0.0125753424657534</c:v>
                </c:pt>
                <c:pt idx="90">
                  <c:v>0.0127150684931507</c:v>
                </c:pt>
                <c:pt idx="91">
                  <c:v>0.0128547945205479</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1-17T06:33:2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